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2FCF" w14:textId="0EB288D9" w:rsidR="007E30AB" w:rsidRPr="0031057A" w:rsidRDefault="00204C86" w:rsidP="007E30AB">
      <w:pPr>
        <w:pStyle w:val="Title"/>
      </w:pPr>
      <w:r>
        <w:t xml:space="preserve">CS </w:t>
      </w:r>
      <w:r w:rsidR="0023559C">
        <w:t>4</w:t>
      </w:r>
      <w:r>
        <w:t>84</w:t>
      </w:r>
      <w:r w:rsidR="007E30AB">
        <w:t xml:space="preserve">: </w:t>
      </w:r>
      <w:r>
        <w:t>Introduction to Machine Learning</w:t>
      </w:r>
    </w:p>
    <w:p w14:paraId="34D8EED1" w14:textId="0AE6382C" w:rsidR="007E30AB" w:rsidRDefault="00AD5085" w:rsidP="007E30AB">
      <w:pPr>
        <w:pStyle w:val="Subtitle"/>
        <w:pBdr>
          <w:bottom w:val="single" w:sz="6" w:space="1" w:color="auto"/>
        </w:pBdr>
      </w:pPr>
      <w:r>
        <w:t>Spring Semester</w:t>
      </w:r>
      <w:r w:rsidR="000731E1">
        <w:t xml:space="preserve"> 202</w:t>
      </w:r>
      <w:r>
        <w:t>3</w:t>
      </w:r>
      <w:r w:rsidR="00961EDE">
        <w:t xml:space="preserve"> Assignment 1</w:t>
      </w:r>
    </w:p>
    <w:p w14:paraId="014EA0DF" w14:textId="253F117B" w:rsidR="007E30AB" w:rsidRDefault="0035422A" w:rsidP="00FC5616">
      <w:pPr>
        <w:pStyle w:val="Heading1"/>
      </w:pPr>
      <w:r>
        <w:t>Question 1</w:t>
      </w:r>
      <w:r w:rsidR="003B341D">
        <w:t xml:space="preserve"> (</w:t>
      </w:r>
      <w:r w:rsidR="00AD5085">
        <w:t>30</w:t>
      </w:r>
      <w:r w:rsidR="008A0E0D">
        <w:t xml:space="preserve"> points)</w:t>
      </w:r>
    </w:p>
    <w:p w14:paraId="407E2F6D" w14:textId="1CF8437A" w:rsidR="00FC5616" w:rsidRDefault="00AD5085" w:rsidP="001861B1">
      <w:pPr>
        <w:spacing w:before="120" w:after="0" w:line="300" w:lineRule="auto"/>
      </w:pPr>
      <w:r>
        <w:t xml:space="preserve">Please use </w:t>
      </w:r>
      <w:r w:rsidR="00FC7BDF">
        <w:t xml:space="preserve">the field </w:t>
      </w:r>
      <m:oMath>
        <m:r>
          <w:rPr>
            <w:rFonts w:ascii="Cambria Math" w:hAnsi="Cambria Math"/>
          </w:rPr>
          <m:t>x</m:t>
        </m:r>
      </m:oMath>
      <w:r w:rsidR="00FC7BDF">
        <w:t xml:space="preserve"> in the </w:t>
      </w:r>
      <w:r w:rsidR="002265AE" w:rsidRPr="002265AE">
        <w:rPr>
          <w:b/>
          <w:bCs/>
        </w:rPr>
        <w:t>Gamma4804.cs</w:t>
      </w:r>
      <w:r w:rsidR="00FC7BDF" w:rsidRPr="006F72BC">
        <w:rPr>
          <w:b/>
          <w:bCs/>
        </w:rPr>
        <w:t>v</w:t>
      </w:r>
      <w:r w:rsidR="00FC7BDF">
        <w:t xml:space="preserve"> file. </w:t>
      </w:r>
    </w:p>
    <w:p w14:paraId="64FD81DB" w14:textId="5376CED5" w:rsidR="00F37DFF" w:rsidRDefault="00BB6ED1" w:rsidP="001861B1">
      <w:pPr>
        <w:pStyle w:val="ListParagraph"/>
        <w:numPr>
          <w:ilvl w:val="0"/>
          <w:numId w:val="2"/>
        </w:numPr>
        <w:spacing w:before="120" w:after="0" w:line="300" w:lineRule="auto"/>
        <w:ind w:left="360"/>
      </w:pPr>
      <w:r>
        <w:t>(</w:t>
      </w:r>
      <w:r w:rsidR="00AD5085">
        <w:t>10</w:t>
      </w:r>
      <w:r>
        <w:t xml:space="preserve"> points) </w:t>
      </w:r>
      <w:r w:rsidR="00AD5085">
        <w:t xml:space="preserve">What are the </w:t>
      </w:r>
      <w:r w:rsidR="00F37DFF" w:rsidRPr="00F37DFF">
        <w:t>count</w:t>
      </w:r>
      <w:r w:rsidR="00F37DFF">
        <w:t xml:space="preserve">, the </w:t>
      </w:r>
      <w:r w:rsidR="00F37DFF" w:rsidRPr="00F37DFF">
        <w:t>mean</w:t>
      </w:r>
      <w:r w:rsidR="00F37DFF">
        <w:t>, the standard deviation, the minimum, the 25</w:t>
      </w:r>
      <w:r w:rsidR="00F37DFF" w:rsidRPr="00F37DFF">
        <w:rPr>
          <w:vertAlign w:val="superscript"/>
        </w:rPr>
        <w:t>th</w:t>
      </w:r>
      <w:r w:rsidR="00F37DFF">
        <w:t xml:space="preserve"> percentile, the median, the 75</w:t>
      </w:r>
      <w:r w:rsidR="00F37DFF" w:rsidRPr="00F37DFF">
        <w:rPr>
          <w:vertAlign w:val="superscript"/>
        </w:rPr>
        <w:t>th</w:t>
      </w:r>
      <w:r w:rsidR="00F37DFF">
        <w:t xml:space="preserve"> percentile, and the maximum</w:t>
      </w:r>
      <w:r w:rsidR="00AD5085">
        <w:t xml:space="preserve"> of the feature </w:t>
      </w:r>
      <m:oMath>
        <m:r>
          <w:rPr>
            <w:rFonts w:ascii="Cambria Math" w:hAnsi="Cambria Math"/>
          </w:rPr>
          <m:t>x</m:t>
        </m:r>
      </m:oMath>
      <w:r w:rsidR="00AD5085">
        <w:t>? Please round your answers to the seventh decimal place.</w:t>
      </w:r>
    </w:p>
    <w:p w14:paraId="0FE99261" w14:textId="77777777" w:rsidR="001861B1" w:rsidRDefault="001861B1" w:rsidP="001861B1">
      <w:pPr>
        <w:pStyle w:val="ListParagraph"/>
        <w:spacing w:before="120" w:after="0" w:line="300" w:lineRule="auto"/>
        <w:ind w:left="360"/>
      </w:pPr>
    </w:p>
    <w:p w14:paraId="30FC0BC5" w14:textId="3F3F8DE9" w:rsidR="001861B1" w:rsidRDefault="00FC7BDF" w:rsidP="001861B1">
      <w:pPr>
        <w:pStyle w:val="ListParagraph"/>
        <w:numPr>
          <w:ilvl w:val="0"/>
          <w:numId w:val="2"/>
        </w:numPr>
        <w:spacing w:before="120" w:after="0" w:line="300" w:lineRule="auto"/>
        <w:ind w:left="360"/>
      </w:pPr>
      <w:r>
        <w:t>(</w:t>
      </w:r>
      <w:r w:rsidR="000E20E0">
        <w:t>10</w:t>
      </w:r>
      <w:r w:rsidR="00370DA4">
        <w:t xml:space="preserve"> points) </w:t>
      </w:r>
      <w:r w:rsidR="000E20E0">
        <w:t xml:space="preserve">Use the </w:t>
      </w:r>
      <w:r w:rsidR="000E20E0" w:rsidRPr="000E20E0">
        <w:t>Shimazaki and Shinomoto (2007)</w:t>
      </w:r>
      <w:r w:rsidR="000E20E0">
        <w:t xml:space="preserve"> method</w:t>
      </w:r>
      <w:r w:rsidR="00AD5085">
        <w:t xml:space="preserve"> to recommend a bin width.  We will </w:t>
      </w:r>
      <w:r w:rsidR="000E20E0">
        <w:t xml:space="preserve">try </w:t>
      </w:r>
      <m:oMath>
        <m:r>
          <w:rPr>
            <w:rFonts w:ascii="Cambria Math" w:hAnsi="Cambria Math"/>
          </w:rPr>
          <m:t>d</m:t>
        </m:r>
      </m:oMath>
      <w:r w:rsidR="000E20E0">
        <w:t xml:space="preserve"> = </w:t>
      </w:r>
      <w:r w:rsidR="002265AE">
        <w:t xml:space="preserve">0.1, 0.2, 0.25, 0.5, </w:t>
      </w:r>
      <w:r w:rsidR="000E20E0">
        <w:t xml:space="preserve">1, 2, </w:t>
      </w:r>
      <w:r w:rsidR="00727DF0">
        <w:t xml:space="preserve">2.5, </w:t>
      </w:r>
      <w:r w:rsidR="000E20E0">
        <w:t>5</w:t>
      </w:r>
      <w:r w:rsidR="00727DF0">
        <w:t>, 10, 20, 25, 50</w:t>
      </w:r>
      <w:r w:rsidR="002265AE">
        <w:t>, and 100</w:t>
      </w:r>
      <w:r w:rsidR="000E20E0">
        <w:t xml:space="preserve">.  What </w:t>
      </w:r>
      <w:r w:rsidR="00AD5085">
        <w:t xml:space="preserve">bin width would you </w:t>
      </w:r>
      <w:r w:rsidR="000E20E0">
        <w:t xml:space="preserve">recommend </w:t>
      </w:r>
      <w:r w:rsidR="00396813">
        <w:t xml:space="preserve">if </w:t>
      </w:r>
      <w:r w:rsidR="00AD5085">
        <w:t xml:space="preserve">we want the number of bins to be between </w:t>
      </w:r>
      <w:r w:rsidR="002265AE">
        <w:t>10</w:t>
      </w:r>
      <w:r w:rsidR="00AD5085">
        <w:t xml:space="preserve"> and </w:t>
      </w:r>
      <w:r w:rsidR="002265AE">
        <w:t>10</w:t>
      </w:r>
      <w:r w:rsidR="00AD5085">
        <w:t>0 inclusively</w:t>
      </w:r>
      <w:r w:rsidR="001861B1">
        <w:t>?</w:t>
      </w:r>
      <w:r w:rsidR="00EE2CA1">
        <w:t xml:space="preserve"> You need to show your calculations to receive ful</w:t>
      </w:r>
      <w:r w:rsidR="003313A1">
        <w:t>l</w:t>
      </w:r>
      <w:r w:rsidR="00EE2CA1">
        <w:t xml:space="preserve"> credit.</w:t>
      </w:r>
    </w:p>
    <w:p w14:paraId="5E2AF4BE" w14:textId="77777777" w:rsidR="001861B1" w:rsidRDefault="001861B1" w:rsidP="001861B1">
      <w:pPr>
        <w:pStyle w:val="ListParagraph"/>
        <w:spacing w:before="120" w:after="0" w:line="300" w:lineRule="auto"/>
        <w:ind w:left="360"/>
      </w:pPr>
    </w:p>
    <w:p w14:paraId="3425E7D0" w14:textId="7FC551E7" w:rsidR="000C46CA" w:rsidRDefault="000E20E0" w:rsidP="001861B1">
      <w:pPr>
        <w:pStyle w:val="ListParagraph"/>
        <w:numPr>
          <w:ilvl w:val="0"/>
          <w:numId w:val="2"/>
        </w:numPr>
        <w:spacing w:before="120" w:after="0" w:line="300" w:lineRule="auto"/>
        <w:ind w:left="360"/>
      </w:pPr>
      <w:r>
        <w:t>(</w:t>
      </w:r>
      <w:r w:rsidR="00AD5085">
        <w:t>10</w:t>
      </w:r>
      <w:r>
        <w:t xml:space="preserve"> points) </w:t>
      </w:r>
      <w:r w:rsidR="008B6F6B">
        <w:t xml:space="preserve">Draw the density estimator using </w:t>
      </w:r>
      <w:r>
        <w:t>your recommended bin width answer in (</w:t>
      </w:r>
      <w:r w:rsidR="00AD5085">
        <w:t>b</w:t>
      </w:r>
      <w:r>
        <w:t>)</w:t>
      </w:r>
      <w:r w:rsidR="008B6F6B">
        <w:t xml:space="preserve">.  You need to </w:t>
      </w:r>
      <w:r w:rsidR="00AD5085">
        <w:t>label the graph elements properly</w:t>
      </w:r>
      <w:r w:rsidR="00EE2CA1">
        <w:t xml:space="preserve"> to receive full credit.</w:t>
      </w:r>
    </w:p>
    <w:p w14:paraId="37B46B94" w14:textId="3CB83E0E" w:rsidR="00AD5085" w:rsidRDefault="00AD5085" w:rsidP="00AD5085">
      <w:pPr>
        <w:pStyle w:val="Heading1"/>
      </w:pPr>
      <w:r>
        <w:t>Question 2 (30 points)</w:t>
      </w:r>
    </w:p>
    <w:p w14:paraId="1F8FD8AC" w14:textId="42B95BF6" w:rsidR="00AD5085" w:rsidRDefault="00AD5085" w:rsidP="001861B1">
      <w:pPr>
        <w:spacing w:before="120" w:after="0" w:line="300" w:lineRule="auto"/>
      </w:pPr>
      <w:r>
        <w:t xml:space="preserve">We need to create the Training and Testing partitions from the observations in the </w:t>
      </w:r>
      <w:r w:rsidRPr="00537026">
        <w:rPr>
          <w:b/>
          <w:bCs/>
        </w:rPr>
        <w:t>hmeq.csv</w:t>
      </w:r>
      <w:r>
        <w:t xml:space="preserve">. </w:t>
      </w:r>
      <w:r w:rsidR="00B404AE">
        <w:t xml:space="preserve">We will use all observations (including those with missing values in one or more variables) for this task.  </w:t>
      </w:r>
      <w:r>
        <w:t>The Training partition will contain 70% of the observations.  The Testing partition will contain the remaining 30% of the observations.  We initialize the random seed with the integer 20230101.</w:t>
      </w:r>
    </w:p>
    <w:p w14:paraId="6C77F208" w14:textId="4E4BAB3C" w:rsidR="00AD5085" w:rsidRDefault="00AD5085" w:rsidP="001861B1">
      <w:pPr>
        <w:pStyle w:val="ListParagraph"/>
        <w:numPr>
          <w:ilvl w:val="0"/>
          <w:numId w:val="23"/>
        </w:numPr>
        <w:spacing w:before="120" w:after="0" w:line="300" w:lineRule="auto"/>
        <w:ind w:left="360"/>
      </w:pPr>
      <w:r>
        <w:t>(1</w:t>
      </w:r>
      <w:r w:rsidR="00B404AE">
        <w:t>0</w:t>
      </w:r>
      <w:r>
        <w:t xml:space="preserve"> points).  Before we partition the observations, we need a baseline for reference.  How many observations are in the dataset?  What are the frequency distributions of BAD (including missing)? What are the means and the standard deviations of DEBTINC, LOAN, MORTDUE, and VALUE?</w:t>
      </w:r>
    </w:p>
    <w:p w14:paraId="47F506E5" w14:textId="77777777" w:rsidR="001861B1" w:rsidRDefault="001861B1" w:rsidP="001861B1">
      <w:pPr>
        <w:pStyle w:val="ListParagraph"/>
        <w:spacing w:before="120" w:after="0" w:line="300" w:lineRule="auto"/>
        <w:ind w:left="360"/>
      </w:pPr>
    </w:p>
    <w:p w14:paraId="56AE60C8" w14:textId="069E0F50" w:rsidR="001861B1" w:rsidRDefault="00AD5085" w:rsidP="00526867">
      <w:pPr>
        <w:pStyle w:val="ListParagraph"/>
        <w:numPr>
          <w:ilvl w:val="0"/>
          <w:numId w:val="23"/>
        </w:numPr>
        <w:spacing w:before="120" w:after="0" w:line="300" w:lineRule="auto"/>
        <w:ind w:left="360"/>
      </w:pPr>
      <w:r>
        <w:t>(1</w:t>
      </w:r>
      <w:r w:rsidR="00B404AE">
        <w:t>0</w:t>
      </w:r>
      <w:r>
        <w:t xml:space="preserve"> points). </w:t>
      </w:r>
      <w:r w:rsidR="00B404AE">
        <w:t xml:space="preserve">We </w:t>
      </w:r>
      <w:r>
        <w:t xml:space="preserve">first </w:t>
      </w:r>
      <w:r w:rsidR="00B404AE">
        <w:t xml:space="preserve">try </w:t>
      </w:r>
      <w:r>
        <w:t>the simple random sampling</w:t>
      </w:r>
      <w:r w:rsidR="00B404AE">
        <w:t xml:space="preserve"> method.</w:t>
      </w:r>
      <w:r>
        <w:t xml:space="preserve"> How many observations (including those with missing values in at least one variable) are in each partition?  What are the frequency distributions of BAD (including missing) in each partition? What are the means and the standard deviations of DEBTINC, LOAN, MORTDUE, and VALUE in each partition?</w:t>
      </w:r>
    </w:p>
    <w:p w14:paraId="5B8D4C20" w14:textId="77777777" w:rsidR="001861B1" w:rsidRDefault="001861B1" w:rsidP="001861B1">
      <w:pPr>
        <w:pStyle w:val="ListParagraph"/>
        <w:spacing w:before="120" w:after="0" w:line="300" w:lineRule="auto"/>
        <w:ind w:left="360"/>
      </w:pPr>
    </w:p>
    <w:p w14:paraId="146E8839" w14:textId="1463D50E" w:rsidR="00B404AE" w:rsidRDefault="00AD5085" w:rsidP="001861B1">
      <w:pPr>
        <w:pStyle w:val="ListParagraph"/>
        <w:numPr>
          <w:ilvl w:val="0"/>
          <w:numId w:val="23"/>
        </w:numPr>
        <w:spacing w:before="120" w:after="0" w:line="300" w:lineRule="auto"/>
        <w:ind w:left="360"/>
      </w:pPr>
      <w:r>
        <w:t>(1</w:t>
      </w:r>
      <w:r w:rsidR="00B404AE">
        <w:t>0</w:t>
      </w:r>
      <w:r>
        <w:t xml:space="preserve"> points).  We next </w:t>
      </w:r>
      <w:r w:rsidR="00B404AE">
        <w:t>try</w:t>
      </w:r>
      <w:r>
        <w:t xml:space="preserve"> the stratified random sampling </w:t>
      </w:r>
      <w:r w:rsidR="00B404AE">
        <w:t>method</w:t>
      </w:r>
      <w:r>
        <w:t xml:space="preserve">.  </w:t>
      </w:r>
      <w:r w:rsidR="00B404AE">
        <w:t xml:space="preserve">We use </w:t>
      </w:r>
      <w:r>
        <w:t xml:space="preserve">BAD and REASON </w:t>
      </w:r>
      <w:r w:rsidR="00B404AE">
        <w:t>to jointly define the strata. Since the</w:t>
      </w:r>
      <w:r w:rsidR="00806548">
        <w:t xml:space="preserve"> </w:t>
      </w:r>
      <w:r w:rsidR="00B404AE">
        <w:t>strata variables may contain mis</w:t>
      </w:r>
      <w:r w:rsidR="00806548">
        <w:t>s</w:t>
      </w:r>
      <w:r w:rsidR="00B404AE">
        <w:t xml:space="preserve">ing values, we will replace the missing values </w:t>
      </w:r>
      <w:r w:rsidR="00806548">
        <w:t>in BAD with the integer 99 and in REASON with the string  ‘MISSING’</w:t>
      </w:r>
      <w:r>
        <w:t>.  What are the frequency distributions of BAD (including missing)</w:t>
      </w:r>
      <w:r w:rsidR="00B404AE">
        <w:t xml:space="preserve"> in each partition</w:t>
      </w:r>
      <w:r>
        <w:t>?  What are the means and the standard deviations of DEBTINC, LOAN, MORTDUE, and VALUE in each partition?</w:t>
      </w:r>
    </w:p>
    <w:p w14:paraId="00E89976" w14:textId="3000CA8E" w:rsidR="00B404AE" w:rsidRDefault="00B404AE" w:rsidP="00B404AE">
      <w:pPr>
        <w:pStyle w:val="Heading1"/>
      </w:pPr>
      <w:r>
        <w:lastRenderedPageBreak/>
        <w:t xml:space="preserve">Question </w:t>
      </w:r>
      <w:r w:rsidR="00DE2631">
        <w:t>3</w:t>
      </w:r>
      <w:r>
        <w:t xml:space="preserve"> (40 points)</w:t>
      </w:r>
    </w:p>
    <w:p w14:paraId="76540701" w14:textId="0A7D3E6B" w:rsidR="00B404AE" w:rsidRPr="00F30D85" w:rsidRDefault="00B404AE" w:rsidP="001861B1">
      <w:pPr>
        <w:spacing w:before="120" w:after="0" w:line="300" w:lineRule="auto"/>
      </w:pPr>
      <w:r w:rsidRPr="00F30D85">
        <w:t xml:space="preserve">The data </w:t>
      </w:r>
      <w:r w:rsidRPr="00F30D85">
        <w:rPr>
          <w:b/>
          <w:bCs/>
        </w:rPr>
        <w:t>FRAUD.csv</w:t>
      </w:r>
      <w:r w:rsidRPr="00F30D85">
        <w:t xml:space="preserve"> contains </w:t>
      </w:r>
      <w:r>
        <w:t xml:space="preserve">the </w:t>
      </w:r>
      <w:r w:rsidRPr="00F30D85">
        <w:t xml:space="preserve">results of fraud investigations of 5,960 cases.  The binary variable FRAUD indicates the result of a fraud investigation: 1 = Fraud, 0 = Not Fraud.  The other </w:t>
      </w:r>
      <w:r w:rsidR="000D0171">
        <w:t xml:space="preserve">quantitative </w:t>
      </w:r>
      <w:r w:rsidRPr="00F30D85">
        <w:t>variables contain information about the cases.</w:t>
      </w:r>
    </w:p>
    <w:p w14:paraId="1F139AD8" w14:textId="77777777" w:rsidR="000D0171" w:rsidRPr="00F30D85" w:rsidRDefault="000D0171" w:rsidP="001861B1">
      <w:pPr>
        <w:pStyle w:val="ListParagraph"/>
        <w:numPr>
          <w:ilvl w:val="0"/>
          <w:numId w:val="19"/>
        </w:numPr>
        <w:spacing w:before="120" w:after="0" w:line="300" w:lineRule="auto"/>
      </w:pPr>
      <w:r w:rsidRPr="00F30D85">
        <w:t xml:space="preserve">DOCTOR_VISITS: Number of visits to a doctor  </w:t>
      </w:r>
    </w:p>
    <w:p w14:paraId="4E2812A1" w14:textId="77777777" w:rsidR="000D0171" w:rsidRPr="00F30D85" w:rsidRDefault="000D0171" w:rsidP="001861B1">
      <w:pPr>
        <w:pStyle w:val="ListParagraph"/>
        <w:numPr>
          <w:ilvl w:val="0"/>
          <w:numId w:val="19"/>
        </w:numPr>
        <w:spacing w:before="120" w:after="0" w:line="300" w:lineRule="auto"/>
      </w:pPr>
      <w:r w:rsidRPr="00F30D85">
        <w:t>MEMBER_DURATION: Membership duration in number of months</w:t>
      </w:r>
    </w:p>
    <w:p w14:paraId="725F933C" w14:textId="77777777" w:rsidR="000D0171" w:rsidRPr="00F30D85" w:rsidRDefault="000D0171" w:rsidP="001861B1">
      <w:pPr>
        <w:pStyle w:val="ListParagraph"/>
        <w:numPr>
          <w:ilvl w:val="0"/>
          <w:numId w:val="19"/>
        </w:numPr>
        <w:spacing w:before="120" w:after="0" w:line="300" w:lineRule="auto"/>
      </w:pPr>
      <w:r w:rsidRPr="00F30D85">
        <w:t>NUM_CLAIMS: Number of claims made recently</w:t>
      </w:r>
    </w:p>
    <w:p w14:paraId="57A06273" w14:textId="77777777" w:rsidR="000D0171" w:rsidRPr="00F30D85" w:rsidRDefault="000D0171" w:rsidP="001861B1">
      <w:pPr>
        <w:pStyle w:val="ListParagraph"/>
        <w:numPr>
          <w:ilvl w:val="0"/>
          <w:numId w:val="19"/>
        </w:numPr>
        <w:spacing w:before="120" w:after="0" w:line="300" w:lineRule="auto"/>
      </w:pPr>
      <w:r w:rsidRPr="00F30D85">
        <w:t>NUM_MEMBERS: Number of members covered</w:t>
      </w:r>
    </w:p>
    <w:p w14:paraId="3EEDC725" w14:textId="77777777" w:rsidR="000D0171" w:rsidRPr="00F30D85" w:rsidRDefault="000D0171" w:rsidP="001861B1">
      <w:pPr>
        <w:pStyle w:val="ListParagraph"/>
        <w:numPr>
          <w:ilvl w:val="0"/>
          <w:numId w:val="19"/>
        </w:numPr>
        <w:spacing w:before="120" w:after="0" w:line="300" w:lineRule="auto"/>
      </w:pPr>
      <w:r w:rsidRPr="00F30D85">
        <w:t>OPTOM_PRESC: Number of optical examinations</w:t>
      </w:r>
    </w:p>
    <w:p w14:paraId="42FDA976" w14:textId="77777777" w:rsidR="000D0171" w:rsidRPr="00F30D85" w:rsidRDefault="000D0171" w:rsidP="001861B1">
      <w:pPr>
        <w:pStyle w:val="ListParagraph"/>
        <w:numPr>
          <w:ilvl w:val="0"/>
          <w:numId w:val="19"/>
        </w:numPr>
        <w:spacing w:before="120" w:after="0" w:line="300" w:lineRule="auto"/>
      </w:pPr>
      <w:r w:rsidRPr="00F30D85">
        <w:t>TOTAL_SPEND: Total amount of claims in dollars</w:t>
      </w:r>
    </w:p>
    <w:p w14:paraId="7BDA09A2" w14:textId="77777777" w:rsidR="00B404AE" w:rsidRPr="00F30D85" w:rsidRDefault="00B404AE" w:rsidP="001861B1">
      <w:pPr>
        <w:spacing w:before="120" w:after="0" w:line="300" w:lineRule="auto"/>
      </w:pPr>
      <w:r w:rsidRPr="00F30D85">
        <w:t>We will train the Nearest Neighbors algorithm to predict the likelihood of fraud.</w:t>
      </w:r>
    </w:p>
    <w:p w14:paraId="76B09797" w14:textId="78BE25A2" w:rsidR="00B404AE" w:rsidRDefault="00B404AE" w:rsidP="001861B1">
      <w:pPr>
        <w:pStyle w:val="ListParagraph"/>
        <w:numPr>
          <w:ilvl w:val="0"/>
          <w:numId w:val="10"/>
        </w:numPr>
        <w:spacing w:before="120" w:after="0" w:line="300" w:lineRule="auto"/>
        <w:ind w:left="360"/>
      </w:pPr>
      <w:r w:rsidRPr="00F30D85">
        <w:t>(</w:t>
      </w:r>
      <w:r w:rsidR="00BD0A42">
        <w:t>5</w:t>
      </w:r>
      <w:r w:rsidRPr="00F30D85">
        <w:t xml:space="preserve"> points). What percent of investigations are found to be frauds?  This is the empirical fraud rate.  Please round your answers to the fourth decimal place.</w:t>
      </w:r>
    </w:p>
    <w:p w14:paraId="31B6B32F" w14:textId="77777777" w:rsidR="001861B1" w:rsidRPr="00F30D85" w:rsidRDefault="001861B1" w:rsidP="001861B1">
      <w:pPr>
        <w:pStyle w:val="ListParagraph"/>
        <w:spacing w:before="120" w:after="0" w:line="300" w:lineRule="auto"/>
        <w:ind w:left="360"/>
      </w:pPr>
    </w:p>
    <w:p w14:paraId="70403A79" w14:textId="650789F7" w:rsidR="001861B1" w:rsidRDefault="00B404AE" w:rsidP="0098781C">
      <w:pPr>
        <w:pStyle w:val="ListParagraph"/>
        <w:numPr>
          <w:ilvl w:val="0"/>
          <w:numId w:val="10"/>
        </w:numPr>
        <w:spacing w:before="120" w:after="0" w:line="300" w:lineRule="auto"/>
        <w:ind w:left="360"/>
      </w:pPr>
      <w:r w:rsidRPr="00F30D85">
        <w:t>(</w:t>
      </w:r>
      <w:r w:rsidR="00E31BC6">
        <w:t>10</w:t>
      </w:r>
      <w:r w:rsidRPr="00F30D85">
        <w:t xml:space="preserve"> points). We will divide the </w:t>
      </w:r>
      <w:r w:rsidRPr="001861B1">
        <w:rPr>
          <w:u w:val="single"/>
        </w:rPr>
        <w:t>complete</w:t>
      </w:r>
      <w:r w:rsidRPr="00F30D85">
        <w:t xml:space="preserve"> observations into 80% Training and 20% Testing partitions.  </w:t>
      </w:r>
      <w:r>
        <w:t xml:space="preserve">A complete observation does not contain missing values in any of the variables.  </w:t>
      </w:r>
      <w:r w:rsidRPr="00F30D85">
        <w:t>The random seed is 20230225.  The stratum variable is FRAUD.  How many observations</w:t>
      </w:r>
      <w:r>
        <w:t xml:space="preserve"> are</w:t>
      </w:r>
      <w:r w:rsidRPr="00F30D85">
        <w:t xml:space="preserve"> in each partition?</w:t>
      </w:r>
    </w:p>
    <w:p w14:paraId="5CC442B6" w14:textId="77777777" w:rsidR="001861B1" w:rsidRPr="00F30D85" w:rsidRDefault="001861B1" w:rsidP="001861B1">
      <w:pPr>
        <w:pStyle w:val="ListParagraph"/>
        <w:spacing w:before="120" w:after="0" w:line="300" w:lineRule="auto"/>
        <w:ind w:left="360"/>
      </w:pPr>
    </w:p>
    <w:p w14:paraId="547AAF19" w14:textId="1FC96814" w:rsidR="001861B1" w:rsidRDefault="00B404AE" w:rsidP="00880B03">
      <w:pPr>
        <w:pStyle w:val="ListParagraph"/>
        <w:numPr>
          <w:ilvl w:val="0"/>
          <w:numId w:val="10"/>
        </w:numPr>
        <w:spacing w:before="120" w:after="0" w:line="300" w:lineRule="auto"/>
        <w:ind w:left="360"/>
      </w:pPr>
      <w:r w:rsidRPr="00F30D85">
        <w:t xml:space="preserve">(10 points). Use the </w:t>
      </w:r>
      <w:proofErr w:type="spellStart"/>
      <w:r w:rsidRPr="00F30D85">
        <w:t>KNeighborsClassifier</w:t>
      </w:r>
      <w:proofErr w:type="spellEnd"/>
      <w:r w:rsidRPr="00F30D85">
        <w:t xml:space="preserve"> module to train the Nearest Neighbors algorithm.  We will try </w:t>
      </w:r>
      <w:r>
        <w:t xml:space="preserve">the </w:t>
      </w:r>
      <w:r w:rsidRPr="00F30D85">
        <w:t xml:space="preserve">number of neighbors from 2 to 7 inclusively. </w:t>
      </w:r>
      <w:r>
        <w:t xml:space="preserve">We will classify an observation as a fraud if the proportion of FRAUD = 1 among its neighbors is greater than or equal to the empirical fraud rate (rounded to the fourth decimal place).  </w:t>
      </w:r>
      <w:r w:rsidRPr="00F30D85">
        <w:t>What are the misclassification rates of these numbers of neighbors in each partition?</w:t>
      </w:r>
    </w:p>
    <w:p w14:paraId="6ADDA7C9" w14:textId="77777777" w:rsidR="001861B1" w:rsidRPr="00F30D85" w:rsidRDefault="001861B1" w:rsidP="001861B1">
      <w:pPr>
        <w:pStyle w:val="ListParagraph"/>
        <w:spacing w:before="120" w:after="0" w:line="300" w:lineRule="auto"/>
        <w:ind w:left="360"/>
      </w:pPr>
    </w:p>
    <w:p w14:paraId="5BD92784" w14:textId="1C5D60BD" w:rsidR="001861B1" w:rsidRDefault="00B404AE" w:rsidP="003B0D8F">
      <w:pPr>
        <w:pStyle w:val="ListParagraph"/>
        <w:numPr>
          <w:ilvl w:val="0"/>
          <w:numId w:val="10"/>
        </w:numPr>
        <w:spacing w:before="120" w:after="0" w:line="300" w:lineRule="auto"/>
        <w:ind w:left="360"/>
      </w:pPr>
      <w:r w:rsidRPr="00F30D85">
        <w:t>(</w:t>
      </w:r>
      <w:r w:rsidR="00E31BC6">
        <w:t>5</w:t>
      </w:r>
      <w:r w:rsidRPr="00F30D85">
        <w:t xml:space="preserve"> points).  Which number of neighbors will yield the lowest misclassification rate in the Testing partition?</w:t>
      </w:r>
      <w:r>
        <w:t xml:space="preserve">  In the case of ties, choose the smallest number of neighbors.</w:t>
      </w:r>
    </w:p>
    <w:p w14:paraId="0621DAF2" w14:textId="77777777" w:rsidR="001861B1" w:rsidRPr="00F30D85" w:rsidRDefault="001861B1" w:rsidP="001861B1">
      <w:pPr>
        <w:pStyle w:val="ListParagraph"/>
        <w:spacing w:before="120" w:after="0" w:line="300" w:lineRule="auto"/>
        <w:ind w:left="360"/>
      </w:pPr>
    </w:p>
    <w:p w14:paraId="292A6D99" w14:textId="70549250" w:rsidR="00B404AE" w:rsidRPr="00F30D85" w:rsidRDefault="00B404AE" w:rsidP="001861B1">
      <w:pPr>
        <w:pStyle w:val="ListParagraph"/>
        <w:numPr>
          <w:ilvl w:val="0"/>
          <w:numId w:val="10"/>
        </w:numPr>
        <w:spacing w:before="120" w:after="0" w:line="300" w:lineRule="auto"/>
        <w:ind w:left="360"/>
      </w:pPr>
      <w:r w:rsidRPr="00F30D85">
        <w:t xml:space="preserve">(10 points) </w:t>
      </w:r>
      <w:r w:rsidR="009029D6">
        <w:t xml:space="preserve">Consider this focal observation where </w:t>
      </w:r>
      <w:r w:rsidR="000D0171" w:rsidRPr="00F30D85">
        <w:t>DOCTOR_VISITS is 8,</w:t>
      </w:r>
      <w:r w:rsidR="000D0171">
        <w:t xml:space="preserve"> </w:t>
      </w:r>
      <w:r w:rsidR="000D0171" w:rsidRPr="00F30D85">
        <w:t>MEMBER_DURATION is 178,</w:t>
      </w:r>
      <w:r w:rsidRPr="00F30D85">
        <w:t xml:space="preserve"> </w:t>
      </w:r>
      <w:r w:rsidR="000D0171" w:rsidRPr="00F30D85">
        <w:t>NUM_CLAIMS is 0, NUM_MEMBERS is 2,</w:t>
      </w:r>
      <w:r w:rsidR="000D0171">
        <w:t xml:space="preserve"> </w:t>
      </w:r>
      <w:r w:rsidR="000D0171" w:rsidRPr="00F30D85">
        <w:t xml:space="preserve">OPTOM_PRESC is 1, </w:t>
      </w:r>
      <w:r w:rsidR="000D0171">
        <w:t xml:space="preserve">and </w:t>
      </w:r>
      <w:r w:rsidRPr="00F30D85">
        <w:t>TOTAL_SPEND is 16300</w:t>
      </w:r>
      <w:r w:rsidR="009029D6">
        <w:t>.  Us</w:t>
      </w:r>
      <w:r w:rsidR="000D0171">
        <w:t xml:space="preserve">e your selected model from Part (d) and </w:t>
      </w:r>
      <w:r w:rsidR="00BD0A42">
        <w:t xml:space="preserve">find its neighbors.  </w:t>
      </w:r>
      <w:r w:rsidR="009029D6">
        <w:t xml:space="preserve">What are the neighbors’ observation values?  Also, calculate </w:t>
      </w:r>
      <w:r w:rsidRPr="00F30D85">
        <w:t xml:space="preserve">the predicted probability </w:t>
      </w:r>
      <w:r w:rsidR="009029D6">
        <w:t xml:space="preserve">that </w:t>
      </w:r>
      <w:r w:rsidRPr="00F30D85">
        <w:t>this observation is a fraud</w:t>
      </w:r>
      <w:r w:rsidR="009029D6">
        <w:t>.</w:t>
      </w:r>
    </w:p>
    <w:sectPr w:rsidR="00B404AE" w:rsidRPr="00F30D85" w:rsidSect="00416A63">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08099" w14:textId="77777777" w:rsidR="005F6AE8" w:rsidRDefault="005F6AE8" w:rsidP="00FD10A7">
      <w:pPr>
        <w:spacing w:after="0" w:line="240" w:lineRule="auto"/>
      </w:pPr>
      <w:r>
        <w:separator/>
      </w:r>
    </w:p>
  </w:endnote>
  <w:endnote w:type="continuationSeparator" w:id="0">
    <w:p w14:paraId="131E7907" w14:textId="77777777" w:rsidR="005F6AE8" w:rsidRDefault="005F6AE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D413" w14:textId="77777777" w:rsidR="00396813" w:rsidRDefault="00396813">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302289EF" w14:textId="77777777" w:rsidR="00396813" w:rsidRDefault="00396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370" w14:textId="77777777" w:rsidR="00396813" w:rsidRDefault="00396813">
    <w:pPr>
      <w:pStyle w:val="Footer"/>
      <w:jc w:val="center"/>
    </w:pPr>
    <w:r>
      <w:t xml:space="preserve">Page </w:t>
    </w:r>
    <w:sdt>
      <w:sdtPr>
        <w:id w:val="4408825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F5E40F" w14:textId="77777777" w:rsidR="00396813" w:rsidRDefault="003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8F804" w14:textId="77777777" w:rsidR="005F6AE8" w:rsidRDefault="005F6AE8" w:rsidP="00FD10A7">
      <w:pPr>
        <w:spacing w:after="0" w:line="240" w:lineRule="auto"/>
      </w:pPr>
      <w:r>
        <w:separator/>
      </w:r>
    </w:p>
  </w:footnote>
  <w:footnote w:type="continuationSeparator" w:id="0">
    <w:p w14:paraId="493C1276" w14:textId="77777777" w:rsidR="005F6AE8" w:rsidRDefault="005F6AE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53D7" w14:textId="55C6355D" w:rsidR="00396813" w:rsidRDefault="00396813" w:rsidP="001C4809">
    <w:pPr>
      <w:pStyle w:val="Header"/>
      <w:jc w:val="right"/>
    </w:pPr>
    <w:r>
      <w:t xml:space="preserve">CS 484: </w:t>
    </w:r>
    <w:r w:rsidR="002E34FF">
      <w:t>Spring Semester</w:t>
    </w:r>
    <w:r>
      <w:t xml:space="preserve"> 202</w:t>
    </w:r>
    <w:r w:rsidR="002E34FF">
      <w:t>3</w:t>
    </w:r>
    <w:r>
      <w:t xml:space="preserve">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E5901"/>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E3ED6"/>
    <w:multiLevelType w:val="hybridMultilevel"/>
    <w:tmpl w:val="AEC0A1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C3F71"/>
    <w:multiLevelType w:val="hybridMultilevel"/>
    <w:tmpl w:val="3D86C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03A55"/>
    <w:multiLevelType w:val="hybridMultilevel"/>
    <w:tmpl w:val="4B9612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6218977">
    <w:abstractNumId w:val="16"/>
  </w:num>
  <w:num w:numId="2" w16cid:durableId="1555971159">
    <w:abstractNumId w:val="4"/>
  </w:num>
  <w:num w:numId="3" w16cid:durableId="143133742">
    <w:abstractNumId w:val="15"/>
  </w:num>
  <w:num w:numId="4" w16cid:durableId="1390616349">
    <w:abstractNumId w:val="12"/>
  </w:num>
  <w:num w:numId="5" w16cid:durableId="1524782271">
    <w:abstractNumId w:val="17"/>
  </w:num>
  <w:num w:numId="6" w16cid:durableId="1437210940">
    <w:abstractNumId w:val="2"/>
  </w:num>
  <w:num w:numId="7" w16cid:durableId="56249446">
    <w:abstractNumId w:val="1"/>
  </w:num>
  <w:num w:numId="8" w16cid:durableId="650672417">
    <w:abstractNumId w:val="6"/>
  </w:num>
  <w:num w:numId="9" w16cid:durableId="194779415">
    <w:abstractNumId w:val="18"/>
  </w:num>
  <w:num w:numId="10" w16cid:durableId="975182953">
    <w:abstractNumId w:val="20"/>
  </w:num>
  <w:num w:numId="11" w16cid:durableId="1075014193">
    <w:abstractNumId w:val="13"/>
  </w:num>
  <w:num w:numId="12" w16cid:durableId="1719089334">
    <w:abstractNumId w:val="21"/>
  </w:num>
  <w:num w:numId="13" w16cid:durableId="2128961634">
    <w:abstractNumId w:val="8"/>
  </w:num>
  <w:num w:numId="14" w16cid:durableId="1070734563">
    <w:abstractNumId w:val="3"/>
  </w:num>
  <w:num w:numId="15" w16cid:durableId="984579325">
    <w:abstractNumId w:val="0"/>
  </w:num>
  <w:num w:numId="16" w16cid:durableId="141581692">
    <w:abstractNumId w:val="9"/>
  </w:num>
  <w:num w:numId="17" w16cid:durableId="1870028526">
    <w:abstractNumId w:val="11"/>
  </w:num>
  <w:num w:numId="18" w16cid:durableId="2084060148">
    <w:abstractNumId w:val="14"/>
  </w:num>
  <w:num w:numId="19" w16cid:durableId="2138984214">
    <w:abstractNumId w:val="10"/>
  </w:num>
  <w:num w:numId="20" w16cid:durableId="5329621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59564737">
    <w:abstractNumId w:val="5"/>
  </w:num>
  <w:num w:numId="22" w16cid:durableId="424347708">
    <w:abstractNumId w:val="19"/>
  </w:num>
  <w:num w:numId="23" w16cid:durableId="18147879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4377C"/>
    <w:rsid w:val="0005689A"/>
    <w:rsid w:val="0006332A"/>
    <w:rsid w:val="000731E1"/>
    <w:rsid w:val="0007471E"/>
    <w:rsid w:val="000752BA"/>
    <w:rsid w:val="000833E9"/>
    <w:rsid w:val="00084402"/>
    <w:rsid w:val="00085B1F"/>
    <w:rsid w:val="000939E3"/>
    <w:rsid w:val="000B34D6"/>
    <w:rsid w:val="000B3BB8"/>
    <w:rsid w:val="000C46CA"/>
    <w:rsid w:val="000C557B"/>
    <w:rsid w:val="000C6553"/>
    <w:rsid w:val="000D0171"/>
    <w:rsid w:val="000D1163"/>
    <w:rsid w:val="000D6D80"/>
    <w:rsid w:val="000D7F1D"/>
    <w:rsid w:val="000E0458"/>
    <w:rsid w:val="000E20E0"/>
    <w:rsid w:val="000F0919"/>
    <w:rsid w:val="00103431"/>
    <w:rsid w:val="001248BE"/>
    <w:rsid w:val="001403D8"/>
    <w:rsid w:val="001475F9"/>
    <w:rsid w:val="0015070A"/>
    <w:rsid w:val="00156579"/>
    <w:rsid w:val="00156DD9"/>
    <w:rsid w:val="001718A5"/>
    <w:rsid w:val="00173462"/>
    <w:rsid w:val="001832C6"/>
    <w:rsid w:val="001848CC"/>
    <w:rsid w:val="001861B1"/>
    <w:rsid w:val="00186362"/>
    <w:rsid w:val="00195D8E"/>
    <w:rsid w:val="001A460D"/>
    <w:rsid w:val="001A5D60"/>
    <w:rsid w:val="001A6E99"/>
    <w:rsid w:val="001B6100"/>
    <w:rsid w:val="001C4809"/>
    <w:rsid w:val="001D5E17"/>
    <w:rsid w:val="002012C8"/>
    <w:rsid w:val="00204C86"/>
    <w:rsid w:val="00223469"/>
    <w:rsid w:val="002265AE"/>
    <w:rsid w:val="00234C59"/>
    <w:rsid w:val="00235150"/>
    <w:rsid w:val="0023559C"/>
    <w:rsid w:val="00252C75"/>
    <w:rsid w:val="0025336A"/>
    <w:rsid w:val="00284EC4"/>
    <w:rsid w:val="00293569"/>
    <w:rsid w:val="002B400A"/>
    <w:rsid w:val="002D3771"/>
    <w:rsid w:val="002E34FF"/>
    <w:rsid w:val="002F20F7"/>
    <w:rsid w:val="003126A2"/>
    <w:rsid w:val="00314354"/>
    <w:rsid w:val="00314372"/>
    <w:rsid w:val="003148A5"/>
    <w:rsid w:val="00315939"/>
    <w:rsid w:val="0032202D"/>
    <w:rsid w:val="003271DC"/>
    <w:rsid w:val="003313A1"/>
    <w:rsid w:val="00341DB3"/>
    <w:rsid w:val="003421A5"/>
    <w:rsid w:val="00351B5D"/>
    <w:rsid w:val="0035422A"/>
    <w:rsid w:val="00360001"/>
    <w:rsid w:val="003640C0"/>
    <w:rsid w:val="00365BC9"/>
    <w:rsid w:val="00365E12"/>
    <w:rsid w:val="00370DA4"/>
    <w:rsid w:val="003755BA"/>
    <w:rsid w:val="00376576"/>
    <w:rsid w:val="0038003A"/>
    <w:rsid w:val="00393378"/>
    <w:rsid w:val="003940C1"/>
    <w:rsid w:val="00395A66"/>
    <w:rsid w:val="00396813"/>
    <w:rsid w:val="003A1E17"/>
    <w:rsid w:val="003A6AE6"/>
    <w:rsid w:val="003B06FF"/>
    <w:rsid w:val="003B2D03"/>
    <w:rsid w:val="003B341D"/>
    <w:rsid w:val="003B7163"/>
    <w:rsid w:val="003C09AB"/>
    <w:rsid w:val="003C0BB7"/>
    <w:rsid w:val="003D27C3"/>
    <w:rsid w:val="003E1109"/>
    <w:rsid w:val="003F600A"/>
    <w:rsid w:val="00410C3D"/>
    <w:rsid w:val="00415505"/>
    <w:rsid w:val="00416A63"/>
    <w:rsid w:val="00423F3C"/>
    <w:rsid w:val="00440F93"/>
    <w:rsid w:val="00451145"/>
    <w:rsid w:val="00452249"/>
    <w:rsid w:val="00457E44"/>
    <w:rsid w:val="004672CB"/>
    <w:rsid w:val="004726C9"/>
    <w:rsid w:val="00476112"/>
    <w:rsid w:val="00496173"/>
    <w:rsid w:val="004B08AA"/>
    <w:rsid w:val="004B0B9E"/>
    <w:rsid w:val="004B0BA9"/>
    <w:rsid w:val="004D2305"/>
    <w:rsid w:val="004D2402"/>
    <w:rsid w:val="004E0213"/>
    <w:rsid w:val="004E3171"/>
    <w:rsid w:val="004F7612"/>
    <w:rsid w:val="00503DDB"/>
    <w:rsid w:val="005051F8"/>
    <w:rsid w:val="00506563"/>
    <w:rsid w:val="00507B39"/>
    <w:rsid w:val="00511C0E"/>
    <w:rsid w:val="00512086"/>
    <w:rsid w:val="00525BD7"/>
    <w:rsid w:val="00525C36"/>
    <w:rsid w:val="00543AEC"/>
    <w:rsid w:val="005469F1"/>
    <w:rsid w:val="005550C8"/>
    <w:rsid w:val="0057089D"/>
    <w:rsid w:val="00571B0C"/>
    <w:rsid w:val="00577C4D"/>
    <w:rsid w:val="005864C5"/>
    <w:rsid w:val="00586785"/>
    <w:rsid w:val="005914FB"/>
    <w:rsid w:val="00591797"/>
    <w:rsid w:val="00593667"/>
    <w:rsid w:val="0059447B"/>
    <w:rsid w:val="005B2FCF"/>
    <w:rsid w:val="005B5D45"/>
    <w:rsid w:val="005B7AB1"/>
    <w:rsid w:val="005C54F3"/>
    <w:rsid w:val="005D1EF1"/>
    <w:rsid w:val="005E416B"/>
    <w:rsid w:val="005F6AE8"/>
    <w:rsid w:val="005F7AB5"/>
    <w:rsid w:val="00603217"/>
    <w:rsid w:val="00607AE2"/>
    <w:rsid w:val="00610454"/>
    <w:rsid w:val="00626B2E"/>
    <w:rsid w:val="00630445"/>
    <w:rsid w:val="00643AB7"/>
    <w:rsid w:val="00656591"/>
    <w:rsid w:val="006579EC"/>
    <w:rsid w:val="00661D0C"/>
    <w:rsid w:val="00664F0D"/>
    <w:rsid w:val="006819F5"/>
    <w:rsid w:val="00685700"/>
    <w:rsid w:val="006A0101"/>
    <w:rsid w:val="006B7BF4"/>
    <w:rsid w:val="006D1FE8"/>
    <w:rsid w:val="006D228B"/>
    <w:rsid w:val="006D70FC"/>
    <w:rsid w:val="006D7142"/>
    <w:rsid w:val="006E025E"/>
    <w:rsid w:val="006F72BC"/>
    <w:rsid w:val="00701057"/>
    <w:rsid w:val="00704CCE"/>
    <w:rsid w:val="00706D41"/>
    <w:rsid w:val="007112ED"/>
    <w:rsid w:val="007113A3"/>
    <w:rsid w:val="00714A3E"/>
    <w:rsid w:val="00726F09"/>
    <w:rsid w:val="00727C06"/>
    <w:rsid w:val="00727DF0"/>
    <w:rsid w:val="00742390"/>
    <w:rsid w:val="00756626"/>
    <w:rsid w:val="00777EC3"/>
    <w:rsid w:val="007863B0"/>
    <w:rsid w:val="007A18CC"/>
    <w:rsid w:val="007A1D79"/>
    <w:rsid w:val="007B0919"/>
    <w:rsid w:val="007B4F3C"/>
    <w:rsid w:val="007B6768"/>
    <w:rsid w:val="007C1F53"/>
    <w:rsid w:val="007C34D6"/>
    <w:rsid w:val="007C7DEC"/>
    <w:rsid w:val="007D25EF"/>
    <w:rsid w:val="007D2AFD"/>
    <w:rsid w:val="007E30AB"/>
    <w:rsid w:val="007F23D5"/>
    <w:rsid w:val="007F675D"/>
    <w:rsid w:val="00806548"/>
    <w:rsid w:val="00814020"/>
    <w:rsid w:val="00820041"/>
    <w:rsid w:val="008221A5"/>
    <w:rsid w:val="008561D7"/>
    <w:rsid w:val="00873352"/>
    <w:rsid w:val="008739E9"/>
    <w:rsid w:val="00873C5C"/>
    <w:rsid w:val="00880D00"/>
    <w:rsid w:val="008821B6"/>
    <w:rsid w:val="00887685"/>
    <w:rsid w:val="008A0E0D"/>
    <w:rsid w:val="008A4C61"/>
    <w:rsid w:val="008B0568"/>
    <w:rsid w:val="008B6F6B"/>
    <w:rsid w:val="008C368F"/>
    <w:rsid w:val="008D2126"/>
    <w:rsid w:val="008E3F44"/>
    <w:rsid w:val="008F3783"/>
    <w:rsid w:val="008F7731"/>
    <w:rsid w:val="00900D52"/>
    <w:rsid w:val="009025CE"/>
    <w:rsid w:val="009029D6"/>
    <w:rsid w:val="009159E4"/>
    <w:rsid w:val="009178F3"/>
    <w:rsid w:val="00950209"/>
    <w:rsid w:val="00951E1A"/>
    <w:rsid w:val="00955C53"/>
    <w:rsid w:val="00961EDE"/>
    <w:rsid w:val="00967B8B"/>
    <w:rsid w:val="00991AA3"/>
    <w:rsid w:val="00994DA5"/>
    <w:rsid w:val="009A7C86"/>
    <w:rsid w:val="009B2A62"/>
    <w:rsid w:val="009C13B5"/>
    <w:rsid w:val="009D23A9"/>
    <w:rsid w:val="009D535E"/>
    <w:rsid w:val="009D603D"/>
    <w:rsid w:val="009F7F1A"/>
    <w:rsid w:val="00A01C23"/>
    <w:rsid w:val="00A04740"/>
    <w:rsid w:val="00A1166A"/>
    <w:rsid w:val="00A163BA"/>
    <w:rsid w:val="00A26ACA"/>
    <w:rsid w:val="00A31DE1"/>
    <w:rsid w:val="00A36B6E"/>
    <w:rsid w:val="00A42D29"/>
    <w:rsid w:val="00A44057"/>
    <w:rsid w:val="00A44B78"/>
    <w:rsid w:val="00A52194"/>
    <w:rsid w:val="00A54762"/>
    <w:rsid w:val="00A57387"/>
    <w:rsid w:val="00A6296C"/>
    <w:rsid w:val="00A63019"/>
    <w:rsid w:val="00A72F66"/>
    <w:rsid w:val="00A82AA3"/>
    <w:rsid w:val="00A913C5"/>
    <w:rsid w:val="00A960D0"/>
    <w:rsid w:val="00A974B9"/>
    <w:rsid w:val="00AA3263"/>
    <w:rsid w:val="00AB1C59"/>
    <w:rsid w:val="00AC199B"/>
    <w:rsid w:val="00AC5835"/>
    <w:rsid w:val="00AD5085"/>
    <w:rsid w:val="00AE6197"/>
    <w:rsid w:val="00AE6864"/>
    <w:rsid w:val="00B01C4C"/>
    <w:rsid w:val="00B02676"/>
    <w:rsid w:val="00B06386"/>
    <w:rsid w:val="00B1125C"/>
    <w:rsid w:val="00B13D81"/>
    <w:rsid w:val="00B14F68"/>
    <w:rsid w:val="00B2131F"/>
    <w:rsid w:val="00B3369E"/>
    <w:rsid w:val="00B35A7A"/>
    <w:rsid w:val="00B404AE"/>
    <w:rsid w:val="00B449B6"/>
    <w:rsid w:val="00B54C1F"/>
    <w:rsid w:val="00B574C7"/>
    <w:rsid w:val="00B6037E"/>
    <w:rsid w:val="00B638F6"/>
    <w:rsid w:val="00B65C8D"/>
    <w:rsid w:val="00B71CD9"/>
    <w:rsid w:val="00B75689"/>
    <w:rsid w:val="00B75C23"/>
    <w:rsid w:val="00B81CA1"/>
    <w:rsid w:val="00BA1A6A"/>
    <w:rsid w:val="00BA5EC6"/>
    <w:rsid w:val="00BB2398"/>
    <w:rsid w:val="00BB3EF4"/>
    <w:rsid w:val="00BB6ED1"/>
    <w:rsid w:val="00BC22CA"/>
    <w:rsid w:val="00BC3262"/>
    <w:rsid w:val="00BD0A42"/>
    <w:rsid w:val="00BD41F2"/>
    <w:rsid w:val="00BE0702"/>
    <w:rsid w:val="00BE254A"/>
    <w:rsid w:val="00BE793C"/>
    <w:rsid w:val="00C00059"/>
    <w:rsid w:val="00C021C5"/>
    <w:rsid w:val="00C1226D"/>
    <w:rsid w:val="00C20D91"/>
    <w:rsid w:val="00C25081"/>
    <w:rsid w:val="00C25A48"/>
    <w:rsid w:val="00C4797E"/>
    <w:rsid w:val="00C507A5"/>
    <w:rsid w:val="00C52107"/>
    <w:rsid w:val="00C577E5"/>
    <w:rsid w:val="00C67069"/>
    <w:rsid w:val="00C70AAB"/>
    <w:rsid w:val="00C73E4A"/>
    <w:rsid w:val="00C755F0"/>
    <w:rsid w:val="00CA2223"/>
    <w:rsid w:val="00CA6DAE"/>
    <w:rsid w:val="00CB032E"/>
    <w:rsid w:val="00CB44AE"/>
    <w:rsid w:val="00CD0325"/>
    <w:rsid w:val="00CD1AF4"/>
    <w:rsid w:val="00CD61D6"/>
    <w:rsid w:val="00CE14A8"/>
    <w:rsid w:val="00CE600F"/>
    <w:rsid w:val="00CE74A6"/>
    <w:rsid w:val="00CF36D7"/>
    <w:rsid w:val="00D14AE5"/>
    <w:rsid w:val="00D169CC"/>
    <w:rsid w:val="00D27652"/>
    <w:rsid w:val="00D47645"/>
    <w:rsid w:val="00D5235D"/>
    <w:rsid w:val="00D62792"/>
    <w:rsid w:val="00D6690C"/>
    <w:rsid w:val="00D728C3"/>
    <w:rsid w:val="00D750C5"/>
    <w:rsid w:val="00D813EE"/>
    <w:rsid w:val="00D92D06"/>
    <w:rsid w:val="00D97749"/>
    <w:rsid w:val="00DA4967"/>
    <w:rsid w:val="00DC25F4"/>
    <w:rsid w:val="00DC740B"/>
    <w:rsid w:val="00DD26EC"/>
    <w:rsid w:val="00DE2631"/>
    <w:rsid w:val="00DF75B7"/>
    <w:rsid w:val="00E0350E"/>
    <w:rsid w:val="00E0617A"/>
    <w:rsid w:val="00E11338"/>
    <w:rsid w:val="00E11481"/>
    <w:rsid w:val="00E311F1"/>
    <w:rsid w:val="00E31BC6"/>
    <w:rsid w:val="00E335D9"/>
    <w:rsid w:val="00E343DE"/>
    <w:rsid w:val="00E40453"/>
    <w:rsid w:val="00E45977"/>
    <w:rsid w:val="00E45D86"/>
    <w:rsid w:val="00E55AB6"/>
    <w:rsid w:val="00E574A6"/>
    <w:rsid w:val="00E600B6"/>
    <w:rsid w:val="00E61A76"/>
    <w:rsid w:val="00E717CA"/>
    <w:rsid w:val="00E7389B"/>
    <w:rsid w:val="00E75E03"/>
    <w:rsid w:val="00E767B4"/>
    <w:rsid w:val="00E8092F"/>
    <w:rsid w:val="00E8256E"/>
    <w:rsid w:val="00E83E5E"/>
    <w:rsid w:val="00E9679B"/>
    <w:rsid w:val="00EB2161"/>
    <w:rsid w:val="00EB2917"/>
    <w:rsid w:val="00EC103D"/>
    <w:rsid w:val="00EC1F62"/>
    <w:rsid w:val="00EC38F3"/>
    <w:rsid w:val="00EE1521"/>
    <w:rsid w:val="00EE2CA1"/>
    <w:rsid w:val="00EE5074"/>
    <w:rsid w:val="00EE7151"/>
    <w:rsid w:val="00EF188A"/>
    <w:rsid w:val="00EF68F2"/>
    <w:rsid w:val="00F11628"/>
    <w:rsid w:val="00F26B85"/>
    <w:rsid w:val="00F37DFF"/>
    <w:rsid w:val="00F41747"/>
    <w:rsid w:val="00F45E37"/>
    <w:rsid w:val="00F577A2"/>
    <w:rsid w:val="00F727C2"/>
    <w:rsid w:val="00F92E66"/>
    <w:rsid w:val="00F9515D"/>
    <w:rsid w:val="00F96DAF"/>
    <w:rsid w:val="00FA040D"/>
    <w:rsid w:val="00FA36A9"/>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DC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55A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E8256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0833E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
    <w:name w:val="Grid Table 1 Light"/>
    <w:basedOn w:val="TableNormal"/>
    <w:uiPriority w:val="46"/>
    <w:rsid w:val="000833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01057"/>
    <w:rPr>
      <w:color w:val="605E5C"/>
      <w:shd w:val="clear" w:color="auto" w:fill="E1DFDD"/>
    </w:rPr>
  </w:style>
  <w:style w:type="character" w:styleId="PlaceholderText">
    <w:name w:val="Placeholder Text"/>
    <w:basedOn w:val="DefaultParagraphFont"/>
    <w:uiPriority w:val="99"/>
    <w:semiHidden/>
    <w:rsid w:val="00C73E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119686930">
      <w:bodyDiv w:val="1"/>
      <w:marLeft w:val="0"/>
      <w:marRight w:val="0"/>
      <w:marTop w:val="0"/>
      <w:marBottom w:val="0"/>
      <w:divBdr>
        <w:top w:val="none" w:sz="0" w:space="0" w:color="auto"/>
        <w:left w:val="none" w:sz="0" w:space="0" w:color="auto"/>
        <w:bottom w:val="none" w:sz="0" w:space="0" w:color="auto"/>
        <w:right w:val="none" w:sz="0" w:space="0" w:color="auto"/>
      </w:divBdr>
    </w:div>
    <w:div w:id="205021744">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76326445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00191684">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26100807">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4264106">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59</Words>
  <Characters>376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30T02:10:00Z</dcterms:created>
  <dcterms:modified xsi:type="dcterms:W3CDTF">2023-11-09T20:36:00Z</dcterms:modified>
</cp:coreProperties>
</file>